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926CD" w14:textId="6B7A00CC" w:rsidR="00214462" w:rsidRDefault="00214E92">
      <w:pPr>
        <w:rPr>
          <w:sz w:val="24"/>
          <w:u w:val="single"/>
        </w:rPr>
      </w:pPr>
      <w:r w:rsidRPr="00214E92">
        <w:rPr>
          <w:sz w:val="24"/>
          <w:u w:val="single"/>
        </w:rPr>
        <w:t>FIU ECE Quantum Computing Courses</w:t>
      </w:r>
    </w:p>
    <w:p w14:paraId="427D8C18" w14:textId="77777777" w:rsidR="00214E92" w:rsidRPr="00214E92" w:rsidRDefault="00214E92">
      <w:pPr>
        <w:rPr>
          <w:u w:val="single"/>
        </w:rPr>
      </w:pPr>
    </w:p>
    <w:p w14:paraId="059B1EF9" w14:textId="6A0BC4F7" w:rsidR="00214E92" w:rsidRPr="00214E92" w:rsidRDefault="00214E92">
      <w:pPr>
        <w:rPr>
          <w:b/>
        </w:rPr>
      </w:pPr>
      <w:r w:rsidRPr="00214E92">
        <w:rPr>
          <w:b/>
        </w:rPr>
        <w:t>EEE 4423 Introduction to Quantum Computers</w:t>
      </w:r>
    </w:p>
    <w:p w14:paraId="54623148" w14:textId="77777777" w:rsidR="00214E92" w:rsidRDefault="00214E92" w:rsidP="00214E92">
      <w:r>
        <w:t xml:space="preserve">Description: </w:t>
      </w:r>
      <w:r>
        <w:t>This course provides the foundations of quantum computers and quantum information systems with an emphasis on physical implementations.</w:t>
      </w:r>
    </w:p>
    <w:p w14:paraId="60902F64" w14:textId="45911FB3" w:rsidR="00214E92" w:rsidRDefault="00214E92" w:rsidP="00214E92">
      <w:r>
        <w:t>Prerequisites: EEL 3120</w:t>
      </w:r>
      <w:r>
        <w:t>(</w:t>
      </w:r>
      <w:r w:rsidRPr="00214E92">
        <w:t>Introduction to Linear Systems in Engineering</w:t>
      </w:r>
      <w:r>
        <w:t>)</w:t>
      </w:r>
      <w:r>
        <w:t>, EEL 3135</w:t>
      </w:r>
      <w:r>
        <w:t>(</w:t>
      </w:r>
      <w:r w:rsidRPr="00214E92">
        <w:t xml:space="preserve">Signals </w:t>
      </w:r>
      <w:r>
        <w:t>a</w:t>
      </w:r>
      <w:r w:rsidRPr="00214E92">
        <w:t>nd Systems</w:t>
      </w:r>
      <w:r>
        <w:t>)</w:t>
      </w:r>
      <w:r>
        <w:t xml:space="preserve">. </w:t>
      </w:r>
    </w:p>
    <w:p w14:paraId="45ECD987" w14:textId="2A61FA11" w:rsidR="00214E92" w:rsidRDefault="00214E92" w:rsidP="00214E92"/>
    <w:p w14:paraId="0BC338D8" w14:textId="3DB87067" w:rsidR="00214E92" w:rsidRPr="00214E92" w:rsidRDefault="00214E92" w:rsidP="00214E92">
      <w:pPr>
        <w:rPr>
          <w:b/>
        </w:rPr>
      </w:pPr>
      <w:r w:rsidRPr="00214E92">
        <w:rPr>
          <w:b/>
        </w:rPr>
        <w:t>EEE 6429 Advanced Quantum Computers</w:t>
      </w:r>
    </w:p>
    <w:p w14:paraId="67BCE9AB" w14:textId="04A02584" w:rsidR="00214E92" w:rsidRDefault="00214E92" w:rsidP="00214E92">
      <w:r>
        <w:t>Description</w:t>
      </w:r>
      <w:r>
        <w:t xml:space="preserve">: </w:t>
      </w:r>
      <w:r>
        <w:t xml:space="preserve">This course provides advanced principles of quantum computers and quantum information systems with in-depth analysis and state of the art physical implementations. </w:t>
      </w:r>
    </w:p>
    <w:p w14:paraId="38B270FE" w14:textId="77777777" w:rsidR="00214E92" w:rsidRDefault="00214E92">
      <w:bookmarkStart w:id="0" w:name="_GoBack"/>
      <w:bookmarkEnd w:id="0"/>
    </w:p>
    <w:sectPr w:rsidR="00214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TA2NjW1NDY1MzZS0lEKTi0uzszPAykwrAUArjkp9CwAAAA="/>
  </w:docVars>
  <w:rsids>
    <w:rsidRoot w:val="00214462"/>
    <w:rsid w:val="00214462"/>
    <w:rsid w:val="0021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8996A"/>
  <w15:chartTrackingRefBased/>
  <w15:docId w15:val="{AC4553DD-FC6F-4FA4-9B67-5E1117A6A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2-11-09T04:05:00Z</dcterms:created>
  <dcterms:modified xsi:type="dcterms:W3CDTF">2022-11-09T04:21:00Z</dcterms:modified>
</cp:coreProperties>
</file>